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ddison’s</w:t>
      </w:r>
      <w:r>
        <w:t xml:space="preserve"> </w:t>
      </w:r>
      <w:r>
        <w:t xml:space="preserve">disease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advanced</w:t>
      </w:r>
      <w:r>
        <w:t xml:space="preserve"> </w:t>
      </w:r>
      <w:r>
        <w:t xml:space="preserve">HIV</w:t>
      </w:r>
      <w:r>
        <w:t xml:space="preserve"> </w:t>
      </w:r>
      <w:r>
        <w:t xml:space="preserve">may</w:t>
      </w:r>
      <w:r>
        <w:t xml:space="preserve"> </w:t>
      </w:r>
      <w:r>
        <w:t xml:space="preserve">explain</w:t>
      </w:r>
      <w:r>
        <w:t xml:space="preserve"> </w:t>
      </w:r>
      <w:r>
        <w:t xml:space="preserve">the</w:t>
      </w:r>
      <w:r>
        <w:t xml:space="preserve"> </w:t>
      </w:r>
      <w:r>
        <w:t xml:space="preserve">high</w:t>
      </w:r>
      <w:r>
        <w:t xml:space="preserve"> </w:t>
      </w:r>
      <w:r>
        <w:t xml:space="preserve">mortalit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Joseph</w:t>
      </w:r>
      <w:r>
        <w:t xml:space="preserve"> </w:t>
      </w:r>
      <w:r>
        <w:t xml:space="preserve">B</w:t>
      </w:r>
      <w:r>
        <w:t xml:space="preserve"> </w:t>
      </w:r>
      <w:r>
        <w:t xml:space="preserve">Sempa</w:t>
      </w:r>
    </w:p>
    <w:p>
      <w:pPr>
        <w:pStyle w:val="Date"/>
      </w:pPr>
      <w:r>
        <w:t xml:space="preserve">2022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86"/>
        <w:gridCol w:w="1426"/>
      </w:tblGrid>
      <w:tr>
        <w:trPr>
          <w:cantSplit/>
          <w:trHeight w:val="57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at enro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 (9)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8 (5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1 (49%)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7 (8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lour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 (16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0.5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 (SD); n (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33"/>
        <w:gridCol w:w="1548"/>
      </w:tblGrid>
      <w:tr>
        <w:trPr>
          <w:cantSplit/>
          <w:trHeight w:val="57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IV-positive, confirmed on ELI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7 (10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CD4 count..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 (28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D4 &lt; 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 (99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pportunistic infection pres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 (99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ral or inhaled steroids in the last three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(1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ays sinc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8 (2,126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uration of current illness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 (90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; Mean (SD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081"/>
        <w:gridCol w:w="1548"/>
      </w:tblGrid>
      <w:tr>
        <w:trPr>
          <w:cantSplit/>
          <w:trHeight w:val="57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pportunistic infection  (choice=Tuberculosi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3 (7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 (27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pportunistic infection  (choice=Cryptococcus neoforman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0 (10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pportunistic infection  (choice=Toxoplasmosi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 (10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pportunistic infection  (choice=Mycobacterium avium-intracellular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 (10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pportunistic infection  (choice=Kaposis sarcom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0 (10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pportunistic infection  (choice=Cytomegaloviru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0 (10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pportunistic infection  (choice=Other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4 (26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 (74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62"/>
        <w:gridCol w:w="1426"/>
      </w:tblGrid>
      <w:tr>
        <w:trPr>
          <w:cantSplit/>
          <w:trHeight w:val="57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4 (18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 (13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4 (20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7.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3 (84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9 (8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 (7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3 (88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0 (46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9 (51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 (SD); n (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263"/>
        <w:gridCol w:w="1426"/>
      </w:tblGrid>
      <w:tr>
        <w:trPr>
          <w:cantSplit/>
          <w:trHeight w:val="57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2 (27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 (6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 (2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(1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2 (4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9 (44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(1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2 (4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1 (3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6 (47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 (16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3.4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16"/>
        <w:gridCol w:w="1548"/>
      </w:tblGrid>
      <w:tr>
        <w:trPr>
          <w:cantSplit/>
          <w:trHeight w:val="57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3 (5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CD4 count..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 (28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og10 viral lo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22 (1.48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r, HIV viral load = LDL (choice=LD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0 (10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urrent 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9 (87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ast 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0 (57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lectrolytes avail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6 (10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.8 (6.5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3 (5.07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Urea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 (24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; Mean (SD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40"/>
        <w:gridCol w:w="1719"/>
      </w:tblGrid>
      <w:tr>
        <w:trPr>
          <w:cantSplit/>
          <w:trHeight w:val="57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reatin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7 (286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ull blood count (FBC) result avail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9 (10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54 (33.75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hite cell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1 (69.5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latele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 (156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 (90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ifferential on FBC avail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4 (2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 (107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ymphocyte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 (7.1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osin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8 (1.18)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as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18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3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999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5.9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999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18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99999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5.9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90000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5.9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99999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5.9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999999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5.9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etiology of ana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ro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9 (64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late deficienc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1.4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ron deficienc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 (18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 (11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tamin B1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6.4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 (SD); n (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168"/>
        <w:gridCol w:w="1548"/>
      </w:tblGrid>
      <w:tr>
        <w:trPr>
          <w:cantSplit/>
          <w:trHeight w:val="57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andom cortisol res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8 (179)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andom cortisol result co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80,50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0 (58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500,1.4e+0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0 (4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CTH res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 (38)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CTH result co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,13.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 (1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13.9,50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9 (84%)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ntibodies sample dra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7 (10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nfirm random cortisol &lt; 500 nmol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0 (5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nfirm patient not on steroids for past 3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5 (9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ynacthen: 0 minute cortisol res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8 (202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ynacthen: 30 minute cortisol res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3 (231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disons_diseas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9.4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 (SD); n (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285"/>
        <w:gridCol w:w="1548"/>
      </w:tblGrid>
      <w:tr>
        <w:trPr>
          <w:cantSplit/>
          <w:trHeight w:val="57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T scan d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5 (10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ilateral adrenal enlarge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lcific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troph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aemorrh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du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utcome of hospital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mised --&gt; EXIT fo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 (1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charged 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6 (85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3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409"/>
        <w:gridCol w:w="1426"/>
      </w:tblGrid>
      <w:tr>
        <w:trPr>
          <w:cantSplit/>
          <w:trHeight w:val="57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3 followup_d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2 (37%)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3 followup_patient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8 (8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 (17%)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3 followup_patientcond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terior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4.4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mprov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 (94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ang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6 followup_d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3 (42%)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6 followup_patient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0 (79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 (21%)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6 followup_patientcond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terior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mprov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4 (9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ang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12 followup_d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4 (62%)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12 followup_patient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2 (7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 (24%)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12 followup_patientcond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terior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4.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mprov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7 (9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ang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5.0%)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f deceased, cause of dea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+ MD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cute gastroenteritis hypocal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cute kidney inju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nc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ncer (According to the wif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ronic diarrh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ronic kidney disease, stage 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P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ryptococcal 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s.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4.4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s/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ouble Pneu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rug induced liver injury (DILI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rug induced pancreat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 pelvic inflammatory disease, unspecifi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astroenter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ad Trau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patitis 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V-Encephalo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terstitial pulmonary disea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aund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aposi Sarc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idney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idney failure and P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iver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RTI/RV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ymphoid. Haematopoietic related tiss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ymph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D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DR Chronic Diarrho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DR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ningitis / MDR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tural cau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7.7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 diagn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esophageal Cond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ncytopenia and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6.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TB/Diss.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ulmonary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3.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nal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nal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piratory Pneu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iz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sis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sis/TB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sis? Had boil in ne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tic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and heart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and 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Defa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intestin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/Ascit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7.7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Start w:id="21" w:name="X23b8a30b4585adfd7de108399c31a69c9dc6f99"/>
    <w:p>
      <w:pPr>
        <w:pStyle w:val="Heading1"/>
      </w:pPr>
      <w:r>
        <w:t xml:space="preserve">Table 2: Patients diagnosed with hypoadrenalism in advanced HIV study, compred to those with normal adreal function</w:t>
      </w:r>
    </w:p>
    <w:bookmarkStart w:id="20" w:name="X75cbdf6f599047ea211221b81808f2208a0e8a1"/>
    <w:p>
      <w:pPr>
        <w:pStyle w:val="Heading2"/>
      </w:pPr>
      <w:r>
        <w:t xml:space="preserve">Socio-demographics by hypoadrenalism + advanced HIV and without</w:t>
      </w:r>
    </w:p>
    <w:p>
      <w:pPr>
        <w:pStyle w:val="FirstParagraph"/>
      </w:pPr>
      <w:r>
        <w:t xml:space="preserve">patients with hypoadrenalism with advanced HIV (CD4&lt;100) and not on steriods whether oral or injec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86"/>
        <w:gridCol w:w="778"/>
        <w:gridCol w:w="1206"/>
        <w:gridCol w:w="346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 at enro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6, 1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8, 2.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4,8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lour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0,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252,405,882,915,600,54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bookmarkEnd w:id="20"/>
    <w:bookmarkEnd w:id="21"/>
    <w:bookmarkStart w:id="22" w:name="Xc16911be70c42199f0ce3e98074d11ffc2dacf9"/>
    <w:p>
      <w:pPr>
        <w:pStyle w:val="Heading1"/>
      </w:pPr>
      <w:r>
        <w:t xml:space="preserve">Table 2: Signs by hypoadrenalism + advanced HIV and withou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62"/>
        <w:gridCol w:w="778"/>
        <w:gridCol w:w="839"/>
        <w:gridCol w:w="138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, 1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, 1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7, 1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, 1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3, 0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2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3, 0.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, 2.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, 1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0, 1.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1, 2.4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bookmarkEnd w:id="22"/>
    <w:bookmarkStart w:id="23" w:name="X79256813b74da32af226c9a516a73b2d789c436"/>
    <w:p>
      <w:pPr>
        <w:pStyle w:val="Heading1"/>
      </w:pPr>
      <w:r>
        <w:t xml:space="preserve">Table 2: Signs by hypoadrenalism + advanced HIV and without - Continued 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263"/>
        <w:gridCol w:w="778"/>
        <w:gridCol w:w="839"/>
        <w:gridCol w:w="138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8, 2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, 1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, 1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2, 2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9, 1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6, 1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, 1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, 4.7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bookmarkEnd w:id="23"/>
    <w:bookmarkStart w:id="24" w:name="X65b889870053c50b5966280c0928cc39354b39f"/>
    <w:p>
      <w:pPr>
        <w:pStyle w:val="Heading1"/>
      </w:pPr>
      <w:r>
        <w:t xml:space="preserve">Table 2: Signs by hypoadrenalism + advanced HIV and without - Continued 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16"/>
        <w:gridCol w:w="778"/>
        <w:gridCol w:w="1206"/>
        <w:gridCol w:w="138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6, 2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8, 1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g10 viral lo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, 5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, HIV viral load = LDL (choice=LD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1,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4, 0.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3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st 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, 1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8, 1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, 1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rea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5, 1.0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40"/>
        <w:gridCol w:w="778"/>
        <w:gridCol w:w="839"/>
        <w:gridCol w:w="138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reatin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ull blood count (FBC) result avail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6, 1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 cell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latele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, 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fferential on FBC avail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, 2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, 1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ymphocyte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4, 1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osin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3, 9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s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etiology of ana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ro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late deficienc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6, 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ron deficienc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2, 1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8, 2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1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tamin B1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9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, 9.1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652"/>
        <w:gridCol w:w="778"/>
        <w:gridCol w:w="3224"/>
        <w:gridCol w:w="138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followup_d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, 2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followup_patient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9, 5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followup_patientcond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terior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mprov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0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6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ang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followup_d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5, 2.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followup_patient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1, 5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followup_patientcond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terior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mprov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2.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8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ang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 followup_d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2, 1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 followup_patient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, 3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 followup_patientcond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terior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mprov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, 4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ang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f deceased, cause of dea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+ MD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cute gastroenteritis hypocal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cute kidney inju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nc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ncer (According to the wif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ronic diarrh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ronic kidney disease, stage 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,869,252,698,223,566,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P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ryptococcal 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s.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s/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ouble Pneu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,869,252,233,939,902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rug induced liver injury (DILI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rug induced pancreat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astroenter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patitis 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terstitial pulmonary disea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aund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aposi Sarc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idney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iver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ymphoid. Haematopoietic related tiss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ymph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D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DR Chronic Diarrho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DR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,869,255,185,048,780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ningitis / MDR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tural cau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 diagn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esophageal Cond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TB/Diss.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ulmonary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nal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nal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piratory Pneu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iz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,869,252,225,723,695,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sis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sis/TB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sis? Had boil in ne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,869,252,712,504,115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tic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and heart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and 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Defa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intestin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/Ascit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262,842,04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bookmarkEnd w:id="24"/>
    <w:bookmarkStart w:id="25" w:name="X621ed21c1cc3ac756ca1afdffdadde210bab15a"/>
    <w:p>
      <w:pPr>
        <w:pStyle w:val="Heading1"/>
      </w:pPr>
      <w:r>
        <w:t xml:space="preserve">Table 3: Clinical features predictive of hypoadrenalism–addisons_disease (hypoadrenalism status of study paticipants) vs other variabl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86"/>
        <w:gridCol w:w="778"/>
        <w:gridCol w:w="1432"/>
        <w:gridCol w:w="1310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, N = 2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at enro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 (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 (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1 (5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 (5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7 (4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4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 (8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 (8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lour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0.7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 (SD); n (%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lcoxon rank sum test; Pearson's Chi-squared test; Fisher's exact tes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33"/>
        <w:gridCol w:w="778"/>
        <w:gridCol w:w="1548"/>
        <w:gridCol w:w="171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, N = 2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IV-positive, confirmed on ELI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6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 (2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 (2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D4 &lt; 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6 (9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pportunistic infection pres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7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ral or inhaled steroids in the last three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0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ays sinc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0 (2,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456 (1,56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uration of current illness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 (109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 (15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; Mean (SD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lcoxon rank sum test; Fisher's exact tes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871"/>
        <w:gridCol w:w="778"/>
        <w:gridCol w:w="1548"/>
        <w:gridCol w:w="1426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, N = 2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0 (7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 (5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 (2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 (4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xoplasm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cobacterium avium-intracellul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7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9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 (9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 (4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3 (74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 (57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arson's Chi-squared test; Fisher's exact test</w:t>
            </w:r>
          </w:p>
        </w:tc>
      </w:tr>
    </w:tbl>
    <w:bookmarkEnd w:id="25"/>
    <w:bookmarkStart w:id="26" w:name="a-tibble-431-x-8"/>
    <w:p>
      <w:pPr>
        <w:pStyle w:val="Heading1"/>
      </w:pPr>
      <w:r>
        <w:t xml:space="preserve">A tibble: 431 x 8</w:t>
      </w:r>
    </w:p>
    <w:p>
      <w:pPr>
        <w:pStyle w:val="FirstParagraph"/>
      </w:pPr>
      <w:r>
        <w:t xml:space="preserve">Tuberculosis</w:t>
      </w:r>
      <w:r>
        <w:t xml:space="preserve"> </w:t>
      </w:r>
      <w:r>
        <w:rPr>
          <w:rStyle w:val="VerbatimChar"/>
        </w:rPr>
        <w:t xml:space="preserve">Cryptococcus ~</w:t>
      </w:r>
      <w:r>
        <w:t xml:space="preserve"> </w:t>
      </w:r>
      <w:r>
        <w:t xml:space="preserve">Toxoplasmosis</w:t>
      </w:r>
      <w:r>
        <w:t xml:space="preserve"> </w:t>
      </w:r>
      <w:r>
        <w:rPr>
          <w:rStyle w:val="VerbatimChar"/>
        </w:rPr>
        <w:t xml:space="preserve">Mycobacterium~</w:t>
      </w:r>
      <w:r>
        <w:t xml:space="preserve"> </w:t>
      </w:r>
      <w:r>
        <w:rPr>
          <w:rStyle w:val="VerbatimChar"/>
        </w:rPr>
        <w:t xml:space="preserve">Kaposis sarco~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br/>
      </w:r>
      <w:r>
        <w:t xml:space="preserve">1 Unchecked Unchecked Unchecked Unchecked Unchecked</w:t>
      </w:r>
      <w:r>
        <w:br/>
      </w:r>
      <w:r>
        <w:t xml:space="preserve">2 Unchecked Unchecked Unchecked Unchecked Unchecked</w:t>
      </w:r>
      <w:r>
        <w:br/>
      </w:r>
      <w:r>
        <w:t xml:space="preserve">3 Checked Unchecked Unchecked Unchecked Unchecked</w:t>
      </w:r>
      <w:r>
        <w:br/>
      </w:r>
      <w:r>
        <w:t xml:space="preserve">4 Unchecked Unchecked Unchecked Unchecked Unchecked</w:t>
      </w:r>
      <w:r>
        <w:br/>
      </w:r>
      <w:r>
        <w:t xml:space="preserve">5 Checked Unchecked Unchecked Unchecked Unchecked</w:t>
      </w:r>
      <w:r>
        <w:br/>
      </w:r>
      <w:r>
        <w:t xml:space="preserve">6 Unchecked Unchecked Unchecked Unchecked Unchecked</w:t>
      </w:r>
      <w:r>
        <w:br/>
      </w:r>
      <w:r>
        <w:t xml:space="preserve">7 Unchecked Unchecked Unchecked Unchecked Unchecked</w:t>
      </w:r>
      <w:r>
        <w:br/>
      </w:r>
      <w:r>
        <w:t xml:space="preserve">8 Unchecked Unchecked Unchecked Unchecked Unchecked</w:t>
      </w:r>
      <w:r>
        <w:br/>
      </w:r>
      <w:r>
        <w:t xml:space="preserve">9 Unchecked Unchecked Unchecked Unchecked Unchecked</w:t>
      </w:r>
      <w:r>
        <w:br/>
      </w:r>
      <w:r>
        <w:t xml:space="preserve">10 Checked Unchecked Unchecked Unchecked Unchecked</w:t>
      </w:r>
      <w:r>
        <w:br/>
      </w:r>
      <w:r>
        <w:t xml:space="preserve"># … with 421 more rows, and 3 more variables: Cytomegalovirus</w:t>
      </w:r>
      <w:r>
        <w:t xml:space="preserve"> </w:t>
      </w:r>
      <w:r>
        <w:t xml:space="preserve">,</w:t>
      </w:r>
      <w:r>
        <w:t xml:space="preserve"> </w:t>
      </w:r>
      <w:r>
        <w:t xml:space="preserve"># Other</w:t>
      </w:r>
      <w:r>
        <w:t xml:space="preserve"> </w:t>
      </w:r>
      <w:r>
        <w:t xml:space="preserve">, addisons_disease</w:t>
      </w:r>
      <w:r>
        <w:t xml:space="preserve">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62"/>
        <w:gridCol w:w="778"/>
        <w:gridCol w:w="1432"/>
        <w:gridCol w:w="1310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, N = 2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4 (1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 (1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 (1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 (1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9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6 (2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 (2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 (8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 (8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 (7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5 (9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 (8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0 (8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 (8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7 (9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 (8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9 (4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 (3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7 (53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 (53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 (SD); n (%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lcoxon rank sum test; Fisher's exact test; Pearson's Chi-squared tes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263"/>
        <w:gridCol w:w="778"/>
        <w:gridCol w:w="1432"/>
        <w:gridCol w:w="1310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, N = 2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 (2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9 (6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 (6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0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7 (4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9 (4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 (5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1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5 (4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 (2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 (3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4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1 (4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4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 (1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4.0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3.3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arson's Chi-squared test; Fisher's exact tes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16"/>
        <w:gridCol w:w="778"/>
        <w:gridCol w:w="1548"/>
        <w:gridCol w:w="1475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, N = 2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1 (5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 (5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og10 viral lo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23 (1.4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6 (0.3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r, HIV viral load = LDL (choice=LD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7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urrent 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0 (9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 (7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ast 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1 (5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 (5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lectrolytes avail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4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.5 (6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5.1 (4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45 (3.1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7 (8.3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Urea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18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 (9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; Mean (SD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arson's Chi-squared test; Wilcoxon rank sum test; Fisher's exact tes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40"/>
        <w:gridCol w:w="778"/>
        <w:gridCol w:w="1548"/>
        <w:gridCol w:w="1475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, N = 2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reatin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3 (30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2 (32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ull blood count (FBC) result avail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 (9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9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97 (2.2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05 (2.1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hite cell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3 (84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4 (16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latele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1 (15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8 (16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 (6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 (1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8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ifferential on FBC avail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 (2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2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2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 (15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ymphocyte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 (5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3 (13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osin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3 (0.4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5 (2.8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as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1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3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999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7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999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1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99999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7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90000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7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99999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7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999999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7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etiology of ana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ro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 (6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3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late deficienc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6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ron deficienc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 (1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2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 (8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2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tamin B1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 (8.1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6.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 (SD); n (%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lcoxon rank sum test; Fisher's exact test; Pearson's Chi-squared tes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285"/>
        <w:gridCol w:w="778"/>
        <w:gridCol w:w="1548"/>
        <w:gridCol w:w="1426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, N = 2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T scan d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3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ilateral adrenal enlarge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lcific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troph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aemorrh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du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utcome of hospital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mised --&gt; EXIT fo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 (1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charged 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4 (8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sher's exact tes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409"/>
        <w:gridCol w:w="778"/>
        <w:gridCol w:w="1432"/>
        <w:gridCol w:w="1310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, N = 2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3 followup_d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 (3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 (3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3 followup_patient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 (8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 (7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 (1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2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3 followup_patientcond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terior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mprov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 (9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7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ang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6 followup_d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 (4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4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6 followup_patient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 (7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 (6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3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6 followup_patientcond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terior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mprov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 (9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8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ang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12 followup_d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9 (6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4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12 followup_patient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9 (7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7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 (2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2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12 followup_patientcond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terior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1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mprov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 (9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 (9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ang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6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f deceased, cause of dea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+ MD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cute gastroenteritis hypocal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cute kidney inju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nc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ncer (According to the wif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ronic diarrh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ronic kidney disease, stage 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P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ryptococcal 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s.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4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s/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ouble Pneu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rug induced liver injury (DILI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rug induced pancreat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 pelvic inflammatory disease, unspecifi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astroenter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ad Trau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patitis 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V-Encephalo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terstitial pulmonary disea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aund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aposi Sarc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idney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idney failure and P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iver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RTI/RV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ymphoid. Haematopoietic related tiss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ymph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D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DR Chronic Diarrho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DR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ningitis / MDR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tural cau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1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 diagn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esophageal Cond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ncytopenia and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8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TB/Diss.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ulmonary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4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nal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nal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piratory Pneu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iz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sis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sis/TB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sis? Had boil in ne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tic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and heart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and 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Defa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intestin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/Ascit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(7.1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7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arson's Chi-squared test; Fisher's exact test</w:t>
            </w:r>
          </w:p>
        </w:tc>
      </w:tr>
    </w:tbl>
    <w:bookmarkEnd w:id="26"/>
    <w:bookmarkStart w:id="27" w:name="X6d7b8257d591402e3791e96d679b5276774e5fd"/>
    <w:p>
      <w:pPr>
        <w:pStyle w:val="Heading1"/>
      </w:pPr>
      <w:r>
        <w:t xml:space="preserve">Table 4 (Mortality): Predictors of recurrent admission, mortality, including basal cortisol, stimulated cortisol, incremental cortiso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896"/>
        <w:gridCol w:w="778"/>
        <w:gridCol w:w="1389"/>
        <w:gridCol w:w="138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6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lour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0,7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457,6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9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5, 1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7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8, 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1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andom cortisol res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ynacthen: 30 minute cortisol res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ynacthen: 0 minute cortisol res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8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CTH res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, 1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6, 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3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ymphocyte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8, 1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1</w:t>
            </w:r>
          </w:p>
        </w:tc>
      </w:tr>
      <w:tr>
        <w:trPr>
          <w:cantSplit/>
          <w:trHeight w:val="614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6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7, 1.0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9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R = Hazard Ratio, CI = Confidence Interval</w:t>
            </w:r>
          </w:p>
        </w:tc>
      </w:tr>
    </w:tbl>
    <w:bookmarkEnd w:id="27"/>
    <w:bookmarkStart w:id="28" w:name="X2ddf617677e883954e9d9f73640fe759ff7fb94"/>
    <w:p>
      <w:pPr>
        <w:pStyle w:val="Heading1"/>
      </w:pPr>
      <w:r>
        <w:t xml:space="preserve">Table 4 (Mortality): Predictors of recurrent admission, mortality, including basal cortisol, stimulated cortisol, incremental cortisol - continu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52"/>
        <w:gridCol w:w="778"/>
        <w:gridCol w:w="839"/>
        <w:gridCol w:w="138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5, 1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7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2, 6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8, 1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, 1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9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urrent 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9, 1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1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uration of current 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, 1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1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IV dur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umber of primary med conditi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6, 1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9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, 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2, 2.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0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umber Coexisting medical conditi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9, 1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6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7, 9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8, 4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93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, 16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disons disease advanced HIV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9, 3.13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5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R = Hazard Ratio, CI = Confidence Interval</w:t>
            </w:r>
          </w:p>
        </w:tc>
      </w:tr>
    </w:tbl>
    <w:bookmarkEnd w:id="28"/>
    <w:bookmarkStart w:id="29" w:name="Xf02b4af24959a4a7d068c9933e1a450625894a3"/>
    <w:p>
      <w:pPr>
        <w:pStyle w:val="Heading1"/>
      </w:pPr>
      <w:r>
        <w:t xml:space="preserve">Table 6: Multivariate logistical regression analysis, examining the variables independently predictive of a poor outcome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dison’s disease associated with advanced HIV may explain the high mortality</dc:title>
  <dc:creator>Dr Joseph B Sempa</dc:creator>
  <cp:keywords/>
  <dcterms:created xsi:type="dcterms:W3CDTF">2022-04-22T11:01:37Z</dcterms:created>
  <dcterms:modified xsi:type="dcterms:W3CDTF">2022-04-22T11:0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2-04-22</vt:lpwstr>
  </property>
  <property fmtid="{D5CDD505-2E9C-101B-9397-08002B2CF9AE}" pid="4" name="output">
    <vt:lpwstr/>
  </property>
</Properties>
</file>